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FF668CE" w14:textId="77777777" w:rsidR="00146C4C" w:rsidRDefault="003E7362">
      <w:pPr>
        <w:pStyle w:val="Title"/>
      </w:pPr>
      <w:r>
        <w:t>Feedback for Project Number 14</w:t>
      </w:r>
    </w:p>
    <w:p w14:paraId="2B1FA072" w14:textId="77777777" w:rsidR="00146C4C" w:rsidRDefault="003E7362">
      <w:pPr>
        <w:pStyle w:val="Author"/>
      </w:pPr>
      <w:r>
        <w:t>Caden Povolish</w:t>
      </w:r>
    </w:p>
    <w:p w14:paraId="775B07C2" w14:textId="77777777" w:rsidR="00146C4C" w:rsidRDefault="003E7362">
      <w:pPr>
        <w:pStyle w:val="Date"/>
      </w:pPr>
      <w:r>
        <w:t>3/26/2021</w:t>
      </w:r>
    </w:p>
    <w:p w14:paraId="7A458F37" w14:textId="77777777" w:rsidR="00146C4C" w:rsidRDefault="003E7362">
      <w:pPr>
        <w:pStyle w:val="Heading2"/>
      </w:pPr>
      <w:bookmarkStart w:id="0" w:name="instructions"/>
      <w:r>
        <w:t>Instructions</w:t>
      </w:r>
      <w:bookmarkEnd w:id="0"/>
    </w:p>
    <w:p w14:paraId="599426FE" w14:textId="77777777" w:rsidR="00146C4C" w:rsidRDefault="003E7362">
      <w:pPr>
        <w:pStyle w:val="FirstParagraph"/>
      </w:pPr>
      <w:r>
        <w:t>Use the program below (beginning line 13) to figure out who you will be critiquing. You will critique two of your colleagues’ work and provide feedback for them to produce their best work. Remember this is to help them out so do not be mean, but also do no</w:t>
      </w:r>
      <w:r>
        <w:t xml:space="preserve">t hold back. Be sure to highlight areas of success as equally as areas of failure. Use the template below the code to provide them this feedback. You can find the </w:t>
      </w:r>
      <w:hyperlink r:id="rId7">
        <w:r>
          <w:rPr>
            <w:rStyle w:val="Hyperlink"/>
          </w:rPr>
          <w:t>project links here</w:t>
        </w:r>
      </w:hyperlink>
    </w:p>
    <w:p w14:paraId="23A8BB69" w14:textId="77777777" w:rsidR="00146C4C" w:rsidRDefault="003E7362">
      <w:pPr>
        <w:pStyle w:val="BodyText"/>
      </w:pPr>
      <w:r>
        <w:rPr>
          <w:b/>
        </w:rPr>
        <w:t>Be sure to change the name of the project in the title above and in the document title.</w:t>
      </w:r>
      <w:r>
        <w:t xml:space="preserve"> This is the project number you are critiquing and should be included in the output file so that the document name reads ‘C</w:t>
      </w:r>
      <w:r>
        <w:t xml:space="preserve">ritique_of_Project##.docx’. Once you are finished, e-mail me both documents (one document per critique) and I will upload them to the ‘Peer_Reviewed_Work’ folder so that your peers can view them. Do not e-mail me the .Rmd file. These reviews are due by </w:t>
      </w:r>
      <w:r>
        <w:rPr>
          <w:b/>
        </w:rPr>
        <w:t>Fri</w:t>
      </w:r>
      <w:r>
        <w:rPr>
          <w:b/>
        </w:rPr>
        <w:t>day, March 26th at 5:30pm CST</w:t>
      </w:r>
      <w:r>
        <w:t>. For ease you can use this markdown file to fill out your responses and knit which will produce a word document for you.</w:t>
      </w:r>
    </w:p>
    <w:p w14:paraId="1B2A7C85" w14:textId="77777777" w:rsidR="00146C4C" w:rsidRDefault="003E7362">
      <w:pPr>
        <w:pStyle w:val="Heading2"/>
      </w:pPr>
      <w:bookmarkStart w:id="1" w:name="feedback-below"/>
      <w:r>
        <w:t>Feedback Below</w:t>
      </w:r>
      <w:bookmarkEnd w:id="1"/>
    </w:p>
    <w:p w14:paraId="47F7B7D5" w14:textId="77777777" w:rsidR="00146C4C" w:rsidRDefault="003E7362">
      <w:pPr>
        <w:pStyle w:val="FirstParagraph"/>
      </w:pPr>
      <w:r>
        <w:rPr>
          <w:b/>
        </w:rPr>
        <w:t>What is their topic on?</w:t>
      </w:r>
    </w:p>
    <w:p w14:paraId="05544518" w14:textId="77777777" w:rsidR="00146C4C" w:rsidRDefault="003E7362">
      <w:pPr>
        <w:pStyle w:val="BodyText"/>
      </w:pPr>
      <w:r>
        <w:t xml:space="preserve">“NLP/Sentiment Analysis of NYTimes.com Headlines” is the title of </w:t>
      </w:r>
      <w:r>
        <w:t>Anthony’s project. He pulled headlines from the Great Recession, which took place over December 2007 to June 2009.</w:t>
      </w:r>
    </w:p>
    <w:p w14:paraId="0CEB4D9D" w14:textId="77777777" w:rsidR="00146C4C" w:rsidRDefault="003E7362">
      <w:pPr>
        <w:pStyle w:val="Compact"/>
        <w:numPr>
          <w:ilvl w:val="0"/>
          <w:numId w:val="2"/>
        </w:numPr>
      </w:pPr>
      <w:r>
        <w:rPr>
          <w:i/>
        </w:rPr>
        <w:t>Is the title consistent with the topic?</w:t>
      </w:r>
    </w:p>
    <w:p w14:paraId="3A0D33BD" w14:textId="77777777" w:rsidR="00146C4C" w:rsidRDefault="003E7362">
      <w:pPr>
        <w:pStyle w:val="FirstParagraph"/>
      </w:pPr>
      <w:r>
        <w:t>I do think the title is consistent with the topic.</w:t>
      </w:r>
    </w:p>
    <w:p w14:paraId="278699E0" w14:textId="77777777" w:rsidR="00146C4C" w:rsidRDefault="003E7362">
      <w:pPr>
        <w:pStyle w:val="Compact"/>
        <w:numPr>
          <w:ilvl w:val="0"/>
          <w:numId w:val="3"/>
        </w:numPr>
      </w:pPr>
      <w:r>
        <w:rPr>
          <w:i/>
        </w:rPr>
        <w:t>In other words does the title make sense for the p</w:t>
      </w:r>
      <w:r>
        <w:rPr>
          <w:i/>
        </w:rPr>
        <w:t>roject?</w:t>
      </w:r>
    </w:p>
    <w:p w14:paraId="71C9F366" w14:textId="77777777" w:rsidR="00146C4C" w:rsidRDefault="003E7362">
      <w:pPr>
        <w:pStyle w:val="FirstParagraph"/>
      </w:pPr>
      <w:r>
        <w:t>The title does make sense for the topic.</w:t>
      </w:r>
    </w:p>
    <w:p w14:paraId="6B8B85C4" w14:textId="77777777" w:rsidR="00146C4C" w:rsidRDefault="003E7362">
      <w:pPr>
        <w:pStyle w:val="BodyText"/>
      </w:pPr>
      <w:r>
        <w:rPr>
          <w:b/>
        </w:rPr>
        <w:t>Are the objectives of the project clearly identifiable?</w:t>
      </w:r>
    </w:p>
    <w:p w14:paraId="629797D4" w14:textId="77777777" w:rsidR="00146C4C" w:rsidRDefault="003E7362">
      <w:pPr>
        <w:pStyle w:val="BodyText"/>
      </w:pPr>
      <w:r>
        <w:t>I think they are. The reason I say “I think,” is because originally, it seemed like Anthony was going to perform this sentiment analysis with more of a</w:t>
      </w:r>
      <w:r>
        <w:t xml:space="preserve"> focus on its relation to the Great Recession. However, as we progressed in the presentation, he noticed that the data was more-heavily influenced by news pertaining to Obama. Since his title did not specify what his focus between the two topics was, and t</w:t>
      </w:r>
      <w:r>
        <w:t xml:space="preserve">he dates do in fact correspond heavily with the </w:t>
      </w:r>
      <w:r>
        <w:lastRenderedPageBreak/>
        <w:t>Great Recession and Obama’s election, I think it is safe to say the objective of a pure sentiment analysis was clearly identified.</w:t>
      </w:r>
    </w:p>
    <w:p w14:paraId="6CA881F2" w14:textId="77777777" w:rsidR="00146C4C" w:rsidRDefault="003E7362">
      <w:pPr>
        <w:pStyle w:val="Compact"/>
        <w:numPr>
          <w:ilvl w:val="0"/>
          <w:numId w:val="4"/>
        </w:numPr>
      </w:pPr>
      <w:r>
        <w:rPr>
          <w:i/>
        </w:rPr>
        <w:t>What are they wanting to study?</w:t>
      </w:r>
    </w:p>
    <w:p w14:paraId="178E0A44" w14:textId="77777777" w:rsidR="00146C4C" w:rsidRDefault="003E7362">
      <w:pPr>
        <w:pStyle w:val="FirstParagraph"/>
      </w:pPr>
      <w:r>
        <w:t>He wants to study how what news was most prom</w:t>
      </w:r>
      <w:r>
        <w:t>inent during the Great Recession and its overall sentiment.</w:t>
      </w:r>
    </w:p>
    <w:p w14:paraId="3F2C952A" w14:textId="77777777" w:rsidR="00146C4C" w:rsidRDefault="003E7362">
      <w:pPr>
        <w:pStyle w:val="Compact"/>
        <w:numPr>
          <w:ilvl w:val="0"/>
          <w:numId w:val="5"/>
        </w:numPr>
      </w:pPr>
      <w:r>
        <w:rPr>
          <w:i/>
        </w:rPr>
        <w:t>What is the motivation of this project?</w:t>
      </w:r>
    </w:p>
    <w:p w14:paraId="2C634A85" w14:textId="77777777" w:rsidR="00146C4C" w:rsidRDefault="003E7362">
      <w:pPr>
        <w:pStyle w:val="FirstParagraph"/>
      </w:pPr>
      <w:r>
        <w:t>Anthony specified in his presentation that his motivation was purely exploratory; he wanted to see what the data would tell him and get some more experience</w:t>
      </w:r>
      <w:r>
        <w:t xml:space="preserve"> in his skills.</w:t>
      </w:r>
    </w:p>
    <w:p w14:paraId="782E971F" w14:textId="77777777" w:rsidR="00146C4C" w:rsidRDefault="003E7362">
      <w:pPr>
        <w:pStyle w:val="Compact"/>
        <w:numPr>
          <w:ilvl w:val="0"/>
          <w:numId w:val="6"/>
        </w:numPr>
      </w:pPr>
      <w:r>
        <w:rPr>
          <w:i/>
        </w:rPr>
        <w:t>What does the presenter hope to accomplish with this project?</w:t>
      </w:r>
    </w:p>
    <w:p w14:paraId="2E68730E" w14:textId="77777777" w:rsidR="00146C4C" w:rsidRDefault="003E7362">
      <w:pPr>
        <w:pStyle w:val="FirstParagraph"/>
      </w:pPr>
      <w:r>
        <w:t>The presenter hopes to learn about what topics were the most common during the Great Recession, and whether the sentiment for them was negative or positive.</w:t>
      </w:r>
    </w:p>
    <w:p w14:paraId="78129E0C" w14:textId="77777777" w:rsidR="00146C4C" w:rsidRDefault="003E7362">
      <w:pPr>
        <w:pStyle w:val="BodyText"/>
      </w:pPr>
      <w:r>
        <w:rPr>
          <w:b/>
        </w:rPr>
        <w:t>What data are used?</w:t>
      </w:r>
    </w:p>
    <w:p w14:paraId="7D463AE0" w14:textId="77777777" w:rsidR="00146C4C" w:rsidRDefault="003E7362">
      <w:pPr>
        <w:pStyle w:val="Compact"/>
        <w:numPr>
          <w:ilvl w:val="0"/>
          <w:numId w:val="7"/>
        </w:numPr>
      </w:pPr>
      <w:r>
        <w:rPr>
          <w:i/>
        </w:rPr>
        <w:t>W</w:t>
      </w:r>
      <w:r>
        <w:rPr>
          <w:i/>
        </w:rPr>
        <w:t>hat website(s) are scraped?</w:t>
      </w:r>
    </w:p>
    <w:p w14:paraId="0A4DA1C8" w14:textId="77777777" w:rsidR="00146C4C" w:rsidRDefault="003E7362">
      <w:pPr>
        <w:pStyle w:val="FirstParagraph"/>
      </w:pPr>
      <w:r>
        <w:t>NYTimes.com was what was scraped.</w:t>
      </w:r>
    </w:p>
    <w:p w14:paraId="5F44399D" w14:textId="77777777" w:rsidR="00146C4C" w:rsidRDefault="003E7362">
      <w:pPr>
        <w:pStyle w:val="Compact"/>
        <w:numPr>
          <w:ilvl w:val="0"/>
          <w:numId w:val="8"/>
        </w:numPr>
      </w:pPr>
      <w:r>
        <w:rPr>
          <w:i/>
        </w:rPr>
        <w:t>Are other data brought in from outside sources?</w:t>
      </w:r>
    </w:p>
    <w:p w14:paraId="57633292" w14:textId="77777777" w:rsidR="00146C4C" w:rsidRDefault="003E7362">
      <w:pPr>
        <w:pStyle w:val="FirstParagraph"/>
      </w:pPr>
      <w:r>
        <w:t>An external package called the Vader Sentiment Analyzer.</w:t>
      </w:r>
    </w:p>
    <w:p w14:paraId="1397F285" w14:textId="77777777" w:rsidR="00146C4C" w:rsidRDefault="003E7362">
      <w:pPr>
        <w:pStyle w:val="Compact"/>
        <w:numPr>
          <w:ilvl w:val="0"/>
          <w:numId w:val="9"/>
        </w:numPr>
      </w:pPr>
      <w:r>
        <w:rPr>
          <w:i/>
        </w:rPr>
        <w:t>If so, what are they and how do they add to the project?</w:t>
      </w:r>
    </w:p>
    <w:p w14:paraId="473F85DF" w14:textId="77777777" w:rsidR="00146C4C" w:rsidRDefault="003E7362">
      <w:pPr>
        <w:pStyle w:val="FirstParagraph"/>
      </w:pPr>
      <w:r>
        <w:t>This was how Anthony was able to perform his Sentiment and Lexical Analysis. He specified his sentiment thresholds for “Negative” as -1 to -0.2, “Neutral” as -0.2 to 0.2, and “Positive” as 0.1 to 1.</w:t>
      </w:r>
    </w:p>
    <w:p w14:paraId="6AFFA6A2" w14:textId="77777777" w:rsidR="00146C4C" w:rsidRDefault="003E7362">
      <w:pPr>
        <w:pStyle w:val="BodyText"/>
      </w:pPr>
      <w:r>
        <w:rPr>
          <w:b/>
        </w:rPr>
        <w:t>What is your overall impression of the project?</w:t>
      </w:r>
    </w:p>
    <w:p w14:paraId="6CA880E5" w14:textId="77777777" w:rsidR="00146C4C" w:rsidRDefault="003E7362">
      <w:pPr>
        <w:pStyle w:val="BodyText"/>
      </w:pPr>
      <w:r>
        <w:t>I enjoyed the project because it is an interesting topic that aims to gain insights during a very interesting time in history. I want to eventually incorporate a sentiment analysis into my own projects for sc</w:t>
      </w:r>
      <w:r>
        <w:t>hool, so I was thrilled to see how the Vader Sentiment Analyzer worked. I look forward to messing around with it in my own work, so thank you very much for the resource and knowledge!</w:t>
      </w:r>
    </w:p>
    <w:p w14:paraId="1765CEB3" w14:textId="77777777" w:rsidR="00146C4C" w:rsidRDefault="003E7362">
      <w:pPr>
        <w:pStyle w:val="BodyText"/>
      </w:pPr>
      <w:r>
        <w:rPr>
          <w:b/>
        </w:rPr>
        <w:t>Other encouragements/critiques you would like to provide to your colleag</w:t>
      </w:r>
      <w:r>
        <w:rPr>
          <w:b/>
        </w:rPr>
        <w:t>ue in order for them to have a more refined project.</w:t>
      </w:r>
    </w:p>
    <w:p w14:paraId="37B76618" w14:textId="77777777" w:rsidR="00146C4C" w:rsidRDefault="003E7362">
      <w:pPr>
        <w:pStyle w:val="BodyText"/>
      </w:pPr>
      <w:r>
        <w:t>I would personally be interested in seeing a comparison between the headlines that don’t contain the word Obama versus those that do. I think it would also be interesting to see how correlated the word “</w:t>
      </w:r>
      <w:r>
        <w:t>Recession” is with the word “Obama,” and the overall sentiment on both. I honestly feel like there’s so many potential directions you could go with this data, so I’m excited to see what you come up with!</w:t>
      </w:r>
    </w:p>
    <w:sectPr w:rsidR="00146C4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EA24623" w14:textId="77777777" w:rsidR="003E7362" w:rsidRDefault="003E7362">
      <w:pPr>
        <w:spacing w:after="0"/>
      </w:pPr>
      <w:r>
        <w:separator/>
      </w:r>
    </w:p>
  </w:endnote>
  <w:endnote w:type="continuationSeparator" w:id="0">
    <w:p w14:paraId="32482AB2" w14:textId="77777777" w:rsidR="003E7362" w:rsidRDefault="003E736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5129DE6" w14:textId="77777777" w:rsidR="003E7362" w:rsidRDefault="003E7362">
      <w:r>
        <w:separator/>
      </w:r>
    </w:p>
  </w:footnote>
  <w:footnote w:type="continuationSeparator" w:id="0">
    <w:p w14:paraId="1F8D92B5" w14:textId="77777777" w:rsidR="003E7362" w:rsidRDefault="003E736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53236A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64C6C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46C4C"/>
    <w:rsid w:val="003E7362"/>
    <w:rsid w:val="004E29B3"/>
    <w:rsid w:val="00590D07"/>
    <w:rsid w:val="00784D58"/>
    <w:rsid w:val="008D6863"/>
    <w:rsid w:val="00946C44"/>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BEEF11"/>
  <w15:docId w15:val="{D1E37EB4-ACE1-4FD9-8D79-3EA4C38E04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cs.google.com/spreadsheets/d/1TeRLCCzdV_1e2hx4JIrIS8X9S_h21IHqvWNv02Q226s/edit?usp=sharin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638</Words>
  <Characters>3642</Characters>
  <Application>Microsoft Office Word</Application>
  <DocSecurity>0</DocSecurity>
  <Lines>30</Lines>
  <Paragraphs>8</Paragraphs>
  <ScaleCrop>false</ScaleCrop>
  <Company/>
  <LinksUpToDate>false</LinksUpToDate>
  <CharactersWithSpaces>42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edback for Project Number 14</dc:title>
  <dc:creator>Caden Povolish</dc:creator>
  <cp:keywords/>
  <cp:lastModifiedBy>Caden J. Povolish</cp:lastModifiedBy>
  <cp:revision>2</cp:revision>
  <dcterms:created xsi:type="dcterms:W3CDTF">2021-03-26T19:49:00Z</dcterms:created>
  <dcterms:modified xsi:type="dcterms:W3CDTF">2021-03-26T19: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26/2021</vt:lpwstr>
  </property>
  <property fmtid="{D5CDD505-2E9C-101B-9397-08002B2CF9AE}" pid="3" name="output">
    <vt:lpwstr/>
  </property>
</Properties>
</file>